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F63BBB6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3C1090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212A349" w:rsidR="0004192A" w:rsidRPr="0004192A" w:rsidRDefault="00943EE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43EED">
              <w:rPr>
                <w:b/>
                <w:bCs/>
                <w:sz w:val="20"/>
                <w:szCs w:val="20"/>
              </w:rPr>
              <w:t>AMELİYATHANE HİZMET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40" w:type="dxa"/>
            <w:vAlign w:val="center"/>
          </w:tcPr>
          <w:p w14:paraId="096637CA" w14:textId="24025CBE" w:rsidR="0004192A" w:rsidRPr="0004192A" w:rsidRDefault="004C7520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İLK VE ACİL YARDIM PROGRAMI</w:t>
            </w:r>
          </w:p>
        </w:tc>
      </w:tr>
      <w:tr w:rsidR="0004192A" w14:paraId="7C97FB86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C7520" w14:paraId="740952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2B90E10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205D4CD0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3658889A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D7D48E5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4A6267EF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3C3A27A6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E0FCD65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14E5A68F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14:paraId="6145841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DCA109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EE5A895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Cerrahi Hastalıkla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5B814D0B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0A7594F0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5BDF6AEA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251587E6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460B43D1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3E33B8CE" w14:textId="56BC2975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14:paraId="4EBDEE6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E9B999C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619FD09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 xml:space="preserve">Genel Mikrobiyoloj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E0D2F11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1AD36F20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3C5AF132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07E3EB73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4DCC5DEA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CE7DD4" w14:textId="12D34B17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14:paraId="295C37B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35127F0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6FFF6E0E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eliyathane Hizmetlerin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352E0540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418C2CF6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39A5A27F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2257C6C4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C7124DF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6FC7DA61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cs="Times New Roman"/>
                <w:sz w:val="20"/>
                <w:szCs w:val="20"/>
              </w:rPr>
              <w:t xml:space="preserve"> DERS ILK111</w:t>
            </w:r>
          </w:p>
        </w:tc>
      </w:tr>
      <w:tr w:rsidR="004C7520" w14:paraId="728FF30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4F3A3AD4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0EBA54AF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Sterilizasyon İlke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D4F80F0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E1235FB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6BAD99E6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7DF603D6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1FE2F89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0400C45B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14:paraId="0AEE319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945B8BC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1962A322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8191435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456D191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488A401C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3F226BC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FB5CB09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356452FC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520" w14:paraId="2CBB8F0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3C3AF003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C167177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40BBBEB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11351079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BC5AD3A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2993578C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149268A8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7D6066B6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520" w14:paraId="4E955F6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0019903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0F785B1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2D0CF09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7FA3704C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3C180042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7FCEA622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5C87577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5E1EFCB2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520" w14:paraId="686FBEA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64F2DAB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0697F85A" w:rsidR="004C7520" w:rsidRPr="00D34D53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F1F5882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0933577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A76DF95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6D6C50A9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6F5F550F" w:rsidR="004C7520" w:rsidRPr="00D34D53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0C529377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581643" w14:paraId="7B387866" w14:textId="77777777" w:rsidTr="00581643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9D0EAF" w14:textId="2746E394" w:rsidR="00581643" w:rsidRPr="00D34D53" w:rsidRDefault="00581643" w:rsidP="00581643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491555" w14:textId="557BBF93" w:rsidR="00581643" w:rsidRPr="00581643" w:rsidRDefault="00581643" w:rsidP="004C7520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581643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58C43BD6" w14:textId="77777777" w:rsidR="00581643" w:rsidRPr="009E6ED7" w:rsidRDefault="00581643" w:rsidP="004C7520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C7520" w14:paraId="119899B8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</w:p>
        </w:tc>
      </w:tr>
      <w:tr w:rsidR="004C7520" w:rsidRPr="0004192A" w14:paraId="6A0F417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13072039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12B7219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Cerrahi Hastalıklar Bilgisi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205088F7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2A1BF87A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516DD4B9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2FDBF358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0FD71780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062D197" w14:textId="640B1178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:rsidRPr="0004192A" w14:paraId="553BFD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2D59D5B0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81583D3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 xml:space="preserve">Ameliyathane Uygulamaları-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14EFB44D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3D85EFF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34B87EFA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EF7B109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3596DF01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vAlign w:val="center"/>
          </w:tcPr>
          <w:p w14:paraId="02997C23" w14:textId="74CC78B6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:rsidRPr="0004192A" w14:paraId="78916D8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14AD191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734FC50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1BB1A54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2F9B638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0EEFA7FE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47AE05AA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2143185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C55F47F" w14:textId="22B41363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:rsidRPr="0004192A" w14:paraId="2D258CE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07AB2B25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FD4CA49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454EF55B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63CDA9F3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15F47989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695A6E37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25136DCF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26041AB1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520" w:rsidRPr="0004192A" w14:paraId="5459894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2E3540A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158242D7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22B0D3A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9DE4E97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C6A8CCA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5E8E141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69CA64D1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0680B658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520" w:rsidRPr="0004192A" w14:paraId="4225EDF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22767B4E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E260F4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6E85D5AE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25C7BF3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716F4398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785C2845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CC67B92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76B613E3" w14:textId="12E010BC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520" w:rsidRPr="0004192A" w14:paraId="7A807D8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2857B845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DD3FB9F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6B877ECF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74EE20C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25A30161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6AA453E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464A4C07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338E708C" w14:textId="38EEA9B4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C7520" w:rsidRPr="0004192A" w14:paraId="064D145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D61BF6A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1E75107" w:rsidR="004C7520" w:rsidRPr="00923FBB" w:rsidRDefault="004C7520" w:rsidP="004C7520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413F44BA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2E163FA6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2C243FB9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66522D2C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D66DCC8" w:rsidR="004C7520" w:rsidRPr="00923FBB" w:rsidRDefault="004C7520" w:rsidP="004C752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0B6394B8" w14:textId="36F13B14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581643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581643" w:rsidRPr="0004192A" w14:paraId="31952535" w14:textId="77777777" w:rsidTr="00581643">
        <w:trPr>
          <w:trHeight w:val="397"/>
        </w:trPr>
        <w:tc>
          <w:tcPr>
            <w:tcW w:w="6549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D959AD" w14:textId="06F30AFC" w:rsidR="00581643" w:rsidRPr="00923FBB" w:rsidRDefault="00581643" w:rsidP="00581643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5200DD" w14:textId="545B802D" w:rsidR="00581643" w:rsidRPr="00581643" w:rsidRDefault="00581643" w:rsidP="004C7520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581643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BF7EEE9" w14:textId="77777777" w:rsidR="00581643" w:rsidRPr="009E6ED7" w:rsidRDefault="00581643" w:rsidP="004C7520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C7520" w:rsidRPr="0004192A" w14:paraId="0B1AC06C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</w:p>
        </w:tc>
      </w:tr>
      <w:tr w:rsidR="004C7520" w:rsidRPr="0004192A" w14:paraId="340CFBB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1EB5EF00" w:rsidR="004C7520" w:rsidRPr="00923FBB" w:rsidRDefault="004C7520" w:rsidP="004C752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49F5CB8" w:rsidR="004C7520" w:rsidRPr="00923FBB" w:rsidRDefault="004C7520" w:rsidP="004C752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38A3D850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36333DCD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8F2CB0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CAE37F5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76DC70D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728C6D25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:rsidRPr="0004192A" w14:paraId="30A8E0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2AD9012" w:rsidR="004C7520" w:rsidRPr="00923FBB" w:rsidRDefault="004C7520" w:rsidP="004C752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03F610F9" w:rsidR="004C7520" w:rsidRPr="00923FBB" w:rsidRDefault="004C7520" w:rsidP="004C752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nestez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A7B44A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3C6D7886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228989ED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40C1867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750B658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EEE7A55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:rsidRPr="0004192A" w14:paraId="55089B5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D9D59EE" w:rsidR="004C7520" w:rsidRPr="00923FBB" w:rsidRDefault="004C7520" w:rsidP="004C752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BA274ED" w:rsidR="004C7520" w:rsidRPr="00923FBB" w:rsidRDefault="004C7520" w:rsidP="004C7520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Sağlık Hizmetleri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BD2371F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CF1895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397F3B2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2F2C6A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0BF30A2" w:rsidR="004C7520" w:rsidRPr="00923FBB" w:rsidRDefault="004C7520" w:rsidP="004C7520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AFFBAF2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:rsidRPr="0004192A" w14:paraId="6E2F1AA4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2981" w14:textId="277CBA70" w:rsidR="004C7520" w:rsidRPr="00923FBB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923FBB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CFF2A" w14:textId="235E911A" w:rsidR="004C7520" w:rsidRPr="00923FBB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5E77D" w14:textId="7DF14B9D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EA292" w14:textId="2CEEB694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9F6DC5" w14:textId="5CDF1F02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2D0EA" w14:textId="76B5885C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5A39D" w14:textId="2D3D1C32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726239" w14:textId="08D80E68" w:rsidR="004C7520" w:rsidRPr="009E1210" w:rsidRDefault="004C7520" w:rsidP="004C7520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1643" w:rsidRPr="0004192A" w14:paraId="77AAF97C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3703AA8" w:rsidR="00581643" w:rsidRDefault="00581643" w:rsidP="00581643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1E599123" w:rsidR="00581643" w:rsidRPr="001A0B74" w:rsidRDefault="00581643" w:rsidP="0058164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417CC317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D00A02F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411E93D6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03B708A3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BC81993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3CF3A6FC" w:rsidR="00581643" w:rsidRDefault="00581643" w:rsidP="00581643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1643" w:rsidRPr="0004192A" w14:paraId="2BD0CD53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C752E7" w14:textId="6A59EB02" w:rsidR="00581643" w:rsidRDefault="00581643" w:rsidP="00581643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C4244F" w14:textId="1699A749" w:rsidR="00581643" w:rsidRPr="001A0B74" w:rsidRDefault="00581643" w:rsidP="0058164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B1D3FA" w14:textId="1FB36327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1DD92A" w14:textId="3FEF9B85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20F4B3" w14:textId="662E1AAD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586C12" w14:textId="11C24521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69787" w14:textId="64E2B424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5FD73B" w14:textId="6825A8E9" w:rsidR="00581643" w:rsidRPr="009E1210" w:rsidRDefault="00581643" w:rsidP="0058164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81643" w:rsidRPr="0004192A" w14:paraId="2044CCA2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F81AC8" w14:textId="07CDD8B3" w:rsidR="00581643" w:rsidRDefault="00581643" w:rsidP="00581643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2852BB" w14:textId="7EFF0DA3" w:rsidR="00581643" w:rsidRPr="001A0B74" w:rsidRDefault="00581643" w:rsidP="0058164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AB550" w14:textId="19BB126A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0A8EC2" w14:textId="38BE2B13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139A5D" w14:textId="72874513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15E597" w14:textId="4A71ED8D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157273" w14:textId="0FB3199C" w:rsidR="00581643" w:rsidRPr="001A0B74" w:rsidRDefault="00581643" w:rsidP="0058164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D48025" w14:textId="64EA31EA" w:rsidR="00581643" w:rsidRPr="009E1210" w:rsidRDefault="00581643" w:rsidP="0058164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581643" w:rsidRPr="0004192A" w14:paraId="3FFDFD2D" w14:textId="77777777" w:rsidTr="005C21BC">
        <w:trPr>
          <w:trHeight w:val="526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2D46AA" w14:textId="0F5D8B8D" w:rsidR="00581643" w:rsidRPr="001A0B74" w:rsidRDefault="00581643" w:rsidP="00581643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FCC438" w14:textId="53FA492B" w:rsidR="00581643" w:rsidRPr="00581643" w:rsidRDefault="00581643" w:rsidP="004C752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81643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0077BB" w14:textId="77777777" w:rsidR="00581643" w:rsidRPr="009E1210" w:rsidRDefault="00581643" w:rsidP="004C75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C7520" w:rsidRPr="0004192A" w14:paraId="6B2A38F9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4C7520" w:rsidRPr="0004192A" w:rsidRDefault="004C7520" w:rsidP="004C7520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4C7520" w:rsidRPr="0004192A" w:rsidRDefault="004C7520" w:rsidP="004C7520">
            <w:pPr>
              <w:jc w:val="left"/>
              <w:rPr>
                <w:sz w:val="20"/>
                <w:szCs w:val="20"/>
              </w:rPr>
            </w:pPr>
          </w:p>
        </w:tc>
      </w:tr>
      <w:tr w:rsidR="004C7520" w:rsidRPr="0004192A" w14:paraId="6CF5F60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FAD8EB1" w:rsidR="004C7520" w:rsidRPr="00923FBB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14BA693E" w:rsidR="004C7520" w:rsidRPr="00923FBB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7517EC38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80ED749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9EC454F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7105EBB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A10349F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1E7B8D1C" w:rsidR="004C7520" w:rsidRPr="004A5456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:rsidRPr="0004192A" w14:paraId="50A89032" w14:textId="77777777" w:rsidTr="00CE4E5E">
        <w:trPr>
          <w:trHeight w:val="62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0588ECEF" w:rsidR="004C7520" w:rsidRPr="00923FBB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30EB48B5" w:rsidR="004C7520" w:rsidRPr="00923FBB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 xml:space="preserve">Ameliyathane Aletlerinin Bakımı, Korunması ve Sterilizasyonu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3B96E07F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CD7F2F0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42B24078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4236DD12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06F5448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B6477D9" w:rsidR="004C7520" w:rsidRPr="004A5456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C7520" w:rsidRPr="0004192A" w14:paraId="60D6CF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765AA75" w:rsidR="004C7520" w:rsidRPr="00923FBB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C432748" w:rsidR="004C7520" w:rsidRPr="00923FBB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89E77D4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1EA3D17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BF34B18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4F7EFC6A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8BC1E49" w:rsidR="004C7520" w:rsidRPr="00923FBB" w:rsidRDefault="004C7520" w:rsidP="004C7520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CA2D50B" w:rsidR="004C7520" w:rsidRPr="004A5456" w:rsidRDefault="004C7520" w:rsidP="004C7520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C21BC" w:rsidRPr="0004192A" w14:paraId="1893BD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62776071" w:rsidR="005C21BC" w:rsidRPr="004A5456" w:rsidRDefault="005C21BC" w:rsidP="005C21B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76DFCFBB" w:rsidR="005C21BC" w:rsidRPr="001A0B74" w:rsidRDefault="005C21BC" w:rsidP="005C21B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3557ADC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1357E2CF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2680D08A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3181468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F7BD70A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41764120" w:rsidR="005C21BC" w:rsidRPr="004A5456" w:rsidRDefault="005C21BC" w:rsidP="005C21B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C21BC" w:rsidRPr="0004192A" w14:paraId="01D235ED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BAA1E5" w14:textId="70AD4DDA" w:rsidR="005C21BC" w:rsidRPr="004A5456" w:rsidRDefault="005C21BC" w:rsidP="005C21B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E18DBC" w14:textId="43908D3F" w:rsidR="005C21BC" w:rsidRPr="001A0B74" w:rsidRDefault="005C21BC" w:rsidP="005C21B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719F9" w14:textId="1B8776D7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7C3389" w14:textId="36E6DE7D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D1CC96" w14:textId="51F226B8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A26AB6" w14:textId="51C43B5B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E4A840" w14:textId="7025FC14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177AE3" w14:textId="7C448C4A" w:rsidR="005C21BC" w:rsidRPr="009E1210" w:rsidRDefault="005C21BC" w:rsidP="005C21B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C21BC" w:rsidRPr="0004192A" w14:paraId="1828193F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A45224" w14:textId="6CC6EAFE" w:rsidR="005C21BC" w:rsidRPr="004A5456" w:rsidRDefault="005C21BC" w:rsidP="005C21B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00458" w14:textId="2631F2B5" w:rsidR="005C21BC" w:rsidRPr="001A0B74" w:rsidRDefault="005C21BC" w:rsidP="005C21B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E398EF" w14:textId="6538DAE6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ED10E" w14:textId="51329EE4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56E3D2" w14:textId="1E067BE7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ED20B" w14:textId="79CC160B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7CD945" w14:textId="2576AEFD" w:rsidR="005C21BC" w:rsidRPr="001A0B74" w:rsidRDefault="005C21BC" w:rsidP="005C21B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A80DDA" w14:textId="5523F7A6" w:rsidR="005C21BC" w:rsidRPr="009E1210" w:rsidRDefault="005C21BC" w:rsidP="005C21B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5C21BC" w:rsidRPr="0004192A" w14:paraId="34892F86" w14:textId="77777777" w:rsidTr="005C21BC">
        <w:trPr>
          <w:trHeight w:val="397"/>
        </w:trPr>
        <w:tc>
          <w:tcPr>
            <w:tcW w:w="65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58A134" w14:textId="51E770D3" w:rsidR="005C21BC" w:rsidRPr="001A0B74" w:rsidRDefault="005C21BC" w:rsidP="005C21BC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2D28D9" w14:textId="51501201" w:rsidR="005C21BC" w:rsidRPr="005C21BC" w:rsidRDefault="005C21BC" w:rsidP="004C7520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5C21BC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84F3C9" w14:textId="77777777" w:rsidR="005C21BC" w:rsidRPr="009E1210" w:rsidRDefault="005C21BC" w:rsidP="004C7520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C013103" w14:textId="77777777" w:rsidTr="004649C1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7158D" w14:textId="0CCF0FE2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272ED" w14:textId="1D195D8C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FCA7C" w14:textId="71267A41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7CF76" w14:textId="6C2D0ADE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EC898" w14:textId="1706DF36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24A2E" w14:textId="7DADD821" w:rsidR="004649C1" w:rsidRPr="001A0B74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4B42F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AB6F32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213EF" w14:textId="07C014E5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39B7A" w14:textId="6EEE4BD0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0877D" w14:textId="46DF545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8A9D07" w14:textId="00B4398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6EE7B" w14:textId="1D106775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7D5D2" w14:textId="195DC4C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2E422" w14:textId="3D53D4E3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6B629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2A26B09F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AD1BF" w14:textId="541AD394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6D572B" w14:textId="2433C57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st Operatif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CABD" w14:textId="712AFA8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F7E63" w14:textId="18DA3C3A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091FA" w14:textId="07454AA0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D00E3" w14:textId="084C8F8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D7A882" w14:textId="7C2AF8B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844DD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3E174CD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2918A" w14:textId="179594E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62370" w14:textId="607E0967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A6465" w14:textId="5E3BAA0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A2EF7" w14:textId="31F7BBA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87D04" w14:textId="07E76E2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0E0A2" w14:textId="5478CE1D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6B36C" w14:textId="39881E7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E06A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5856E78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B207B" w14:textId="3606166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E2C1" w14:textId="229605FF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CD84F" w14:textId="7070D14A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33280" w14:textId="3319F2ED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5569B" w14:textId="05894F6F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846C2" w14:textId="7FB906E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F6123" w14:textId="784B9560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E3B54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1681D6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67BEF" w14:textId="06AE77A5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2DD4" w14:textId="6E309A7A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40C15" w14:textId="59A33A9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07B4F" w14:textId="660BD83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D7854E" w14:textId="6F72D7F9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1C19F" w14:textId="23D4606C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DEB1F" w14:textId="2583D78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1CF7E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1A8D454E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789D" w14:textId="4DF0ADD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7CA91" w14:textId="2549C961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0AF9" w14:textId="1ABF5187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8B452" w14:textId="38A75FD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A7AAB" w14:textId="0815877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B389" w14:textId="3CFB96F5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45833" w14:textId="1ADB18F6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76AA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649C1" w:rsidRPr="0004192A" w14:paraId="36A4756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88A3E" w14:textId="625954AE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C3C40" w14:textId="181283B6" w:rsidR="004649C1" w:rsidRPr="004649C1" w:rsidRDefault="004649C1" w:rsidP="004649C1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meliyathane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020EB" w14:textId="1953913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B9DA7" w14:textId="35F5E7DB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BF80C" w14:textId="35CC9B58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798D0" w14:textId="05705032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E1CBD" w14:textId="40C13DBE" w:rsidR="004649C1" w:rsidRPr="004649C1" w:rsidRDefault="004649C1" w:rsidP="004649C1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1227B" w14:textId="77777777" w:rsidR="004649C1" w:rsidRPr="009E1210" w:rsidRDefault="004649C1" w:rsidP="004649C1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77A13E8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943EED" w:rsidRPr="00943EED">
        <w:rPr>
          <w:rFonts w:cs="Times New Roman"/>
          <w:sz w:val="20"/>
          <w:szCs w:val="20"/>
        </w:rPr>
        <w:t>Ameliyathane Hizmetleri</w:t>
      </w:r>
      <w:r w:rsidRPr="00E93BAE">
        <w:rPr>
          <w:rFonts w:cs="Times New Roman"/>
          <w:sz w:val="20"/>
          <w:szCs w:val="20"/>
        </w:rPr>
        <w:t xml:space="preserve"> Programı tarafından açılan şubeden alınması zorunludur.</w:t>
      </w:r>
    </w:p>
    <w:p w14:paraId="32FE27D4" w14:textId="77777777" w:rsidR="005C21BC" w:rsidRPr="004812DE" w:rsidRDefault="005C21BC" w:rsidP="005C21BC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5B4AB147" w14:textId="77777777" w:rsidR="005C21BC" w:rsidRPr="004812DE" w:rsidRDefault="005C21BC" w:rsidP="005C21BC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5B7FD2A6" w14:textId="77777777" w:rsidR="005C21BC" w:rsidRPr="004812DE" w:rsidRDefault="005C21BC" w:rsidP="005C21BC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Anadal Programında alınan bir Alan İçi Seçmeli Ders ÇAP müfredatında da var ise eşdeğer ders olarak kabul edilir.</w:t>
      </w:r>
    </w:p>
    <w:bookmarkEnd w:id="1"/>
    <w:p w14:paraId="015A7E28" w14:textId="77777777" w:rsidR="004649C1" w:rsidRPr="00E93BAE" w:rsidRDefault="004649C1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4649C1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82D76" w14:textId="77777777" w:rsidR="00604CC7" w:rsidRDefault="00604CC7" w:rsidP="0004192A">
      <w:pPr>
        <w:spacing w:after="0" w:line="240" w:lineRule="auto"/>
      </w:pPr>
      <w:r>
        <w:separator/>
      </w:r>
    </w:p>
  </w:endnote>
  <w:endnote w:type="continuationSeparator" w:id="0">
    <w:p w14:paraId="3A33068A" w14:textId="77777777" w:rsidR="00604CC7" w:rsidRDefault="00604CC7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3C1D9" w14:textId="77777777" w:rsidR="009B12F5" w:rsidRDefault="009B12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805C" w14:textId="77777777" w:rsidR="009B12F5" w:rsidRDefault="009B12F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D357" w14:textId="77777777" w:rsidR="009B12F5" w:rsidRDefault="009B12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9EEE56" w14:textId="77777777" w:rsidR="00604CC7" w:rsidRDefault="00604CC7" w:rsidP="0004192A">
      <w:pPr>
        <w:spacing w:after="0" w:line="240" w:lineRule="auto"/>
      </w:pPr>
      <w:r>
        <w:separator/>
      </w:r>
    </w:p>
  </w:footnote>
  <w:footnote w:type="continuationSeparator" w:id="0">
    <w:p w14:paraId="561C8AA9" w14:textId="77777777" w:rsidR="00604CC7" w:rsidRDefault="00604CC7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D62" w14:textId="77777777" w:rsidR="009B12F5" w:rsidRDefault="009B12F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4CD616C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9B12F5">
      <w:rPr>
        <w:rFonts w:eastAsia="Calibri" w:cs="Times New Roman"/>
        <w:b/>
      </w:rPr>
      <w:t>4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943EED">
      <w:rPr>
        <w:rFonts w:eastAsia="Calibri" w:cs="Times New Roman"/>
      </w:rPr>
      <w:t>Ameliyathane Hizmetleri</w:t>
    </w:r>
    <w:r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41EF8" w14:textId="77777777" w:rsidR="009B12F5" w:rsidRDefault="009B12F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4192A"/>
    <w:rsid w:val="00074928"/>
    <w:rsid w:val="00125246"/>
    <w:rsid w:val="00126AEE"/>
    <w:rsid w:val="00131574"/>
    <w:rsid w:val="001974C3"/>
    <w:rsid w:val="001A0B74"/>
    <w:rsid w:val="002072E4"/>
    <w:rsid w:val="002136D5"/>
    <w:rsid w:val="002425E2"/>
    <w:rsid w:val="00246C9D"/>
    <w:rsid w:val="00250A18"/>
    <w:rsid w:val="002C4E04"/>
    <w:rsid w:val="002D598F"/>
    <w:rsid w:val="003C1090"/>
    <w:rsid w:val="003C2710"/>
    <w:rsid w:val="003F4FAF"/>
    <w:rsid w:val="00436F78"/>
    <w:rsid w:val="004649C1"/>
    <w:rsid w:val="004A5456"/>
    <w:rsid w:val="004C7520"/>
    <w:rsid w:val="004D3B90"/>
    <w:rsid w:val="00554DE2"/>
    <w:rsid w:val="00581643"/>
    <w:rsid w:val="005A75BC"/>
    <w:rsid w:val="005C21BC"/>
    <w:rsid w:val="00604CC7"/>
    <w:rsid w:val="00641F82"/>
    <w:rsid w:val="006F0A5D"/>
    <w:rsid w:val="007A0303"/>
    <w:rsid w:val="008245C7"/>
    <w:rsid w:val="00900CAB"/>
    <w:rsid w:val="00923FBB"/>
    <w:rsid w:val="00930D44"/>
    <w:rsid w:val="00943EED"/>
    <w:rsid w:val="009670D9"/>
    <w:rsid w:val="009B12F5"/>
    <w:rsid w:val="009D2E5E"/>
    <w:rsid w:val="00AD4EFC"/>
    <w:rsid w:val="00AE156C"/>
    <w:rsid w:val="00C2731A"/>
    <w:rsid w:val="00C6533D"/>
    <w:rsid w:val="00C77F7A"/>
    <w:rsid w:val="00CC61A0"/>
    <w:rsid w:val="00CE4E5E"/>
    <w:rsid w:val="00D0670B"/>
    <w:rsid w:val="00D34D53"/>
    <w:rsid w:val="00D9216E"/>
    <w:rsid w:val="00DA3481"/>
    <w:rsid w:val="00DB4953"/>
    <w:rsid w:val="00E30701"/>
    <w:rsid w:val="00E93BAE"/>
    <w:rsid w:val="00EA0B45"/>
    <w:rsid w:val="00EA4BF3"/>
    <w:rsid w:val="00ED6D16"/>
    <w:rsid w:val="00EF2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09T20:04:00Z</dcterms:created>
  <dcterms:modified xsi:type="dcterms:W3CDTF">2022-04-01T06:33:00Z</dcterms:modified>
</cp:coreProperties>
</file>